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36FB" w:rsidRDefault="00CF1A26">
      <w:r>
        <w:t xml:space="preserve">Constraint </w:t>
      </w:r>
    </w:p>
    <w:p w:rsidR="00CF1A26" w:rsidRDefault="00CF1A26">
      <w:r>
        <w:t xml:space="preserve">We do not have many resources, so </w:t>
      </w:r>
      <w:proofErr w:type="gramStart"/>
      <w:r>
        <w:t>we’ll</w:t>
      </w:r>
      <w:proofErr w:type="gramEnd"/>
      <w:r>
        <w:t xml:space="preserve"> have to work with some tight constraints.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 xml:space="preserve">Defense    - Limit   - Tightness   - Anxiety </w:t>
      </w:r>
    </w:p>
    <w:p w:rsidR="00CF1A26" w:rsidRDefault="00CF1A26" w:rsidP="00CF1A26">
      <w:pPr>
        <w:pStyle w:val="ListParagraph"/>
      </w:pPr>
    </w:p>
    <w:p w:rsidR="00CF1A26" w:rsidRDefault="00CF1A26" w:rsidP="00CF1A26">
      <w:r>
        <w:t xml:space="preserve">Elaborate </w:t>
      </w:r>
    </w:p>
    <w:p w:rsidR="00CF1A26" w:rsidRDefault="00CF1A26" w:rsidP="00CF1A26">
      <w:r>
        <w:t xml:space="preserve">The President’s suit was way to elaborate for the casual dinner.  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 xml:space="preserve"> Struggling   - Infected   - Detailed   -  I’m not sure</w:t>
      </w:r>
    </w:p>
    <w:p w:rsidR="00CF1A26" w:rsidRDefault="00CF1A26" w:rsidP="00CF1A26">
      <w:pPr>
        <w:pStyle w:val="ListParagraph"/>
      </w:pPr>
    </w:p>
    <w:p w:rsidR="00CF1A26" w:rsidRDefault="00CF1A26" w:rsidP="00CF1A26">
      <w:r>
        <w:t>Irrefutable</w:t>
      </w:r>
    </w:p>
    <w:p w:rsidR="00CF1A26" w:rsidRDefault="00CF1A26" w:rsidP="00CF1A26">
      <w:r>
        <w:t xml:space="preserve">The theory of God’s existence is </w:t>
      </w:r>
      <w:proofErr w:type="spellStart"/>
      <w:r>
        <w:t>iffufutable</w:t>
      </w:r>
      <w:proofErr w:type="spellEnd"/>
      <w:r>
        <w:t xml:space="preserve"> with hard evidence. 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>Inferior   - Strange    -  Blocked     - Certain</w:t>
      </w:r>
    </w:p>
    <w:p w:rsidR="00CF1A26" w:rsidRDefault="00CF1A26" w:rsidP="00CF1A26">
      <w:pPr>
        <w:pStyle w:val="ListParagraph"/>
      </w:pPr>
    </w:p>
    <w:p w:rsidR="00CF1A26" w:rsidRDefault="00CF1A26" w:rsidP="00CF1A26">
      <w:r>
        <w:t xml:space="preserve">Laborious </w:t>
      </w:r>
    </w:p>
    <w:p w:rsidR="00CF1A26" w:rsidRDefault="00CF1A26" w:rsidP="00CF1A26">
      <w:r>
        <w:t>The trouble is very few of their laborious explanations stick in the meaning.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 xml:space="preserve">Demanding     - Skilled    -  </w:t>
      </w:r>
      <w:proofErr w:type="spellStart"/>
      <w:r>
        <w:t>Knowledgable</w:t>
      </w:r>
      <w:proofErr w:type="spellEnd"/>
      <w:r>
        <w:t xml:space="preserve">   -   Radical</w:t>
      </w:r>
    </w:p>
    <w:p w:rsidR="00CF1A26" w:rsidRDefault="00CF1A26" w:rsidP="00CF1A26">
      <w:pPr>
        <w:pStyle w:val="ListParagraph"/>
      </w:pPr>
    </w:p>
    <w:p w:rsidR="00CF1A26" w:rsidRDefault="00CF1A26" w:rsidP="00CF1A26">
      <w:r>
        <w:t xml:space="preserve">Catalyst </w:t>
      </w:r>
    </w:p>
    <w:p w:rsidR="00CF1A26" w:rsidRDefault="00CF1A26" w:rsidP="00CF1A26">
      <w:r>
        <w:t>USC Students are proud to be a catalyst for reform in society.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>Bright   - Disincentive   - Cause of a process   -  I’m not sure</w:t>
      </w:r>
    </w:p>
    <w:p w:rsidR="00CF1A26" w:rsidRDefault="00CF1A26" w:rsidP="00CF1A26">
      <w:pPr>
        <w:pStyle w:val="ListParagraph"/>
      </w:pPr>
    </w:p>
    <w:p w:rsidR="00CF1A26" w:rsidRDefault="00CF1A26" w:rsidP="00CF1A26">
      <w:r>
        <w:t>Indefatigable</w:t>
      </w:r>
    </w:p>
    <w:p w:rsidR="00CF1A26" w:rsidRDefault="00CF1A26" w:rsidP="00CF1A26">
      <w:r>
        <w:t xml:space="preserve">John was an indefatigable campaigner for better community services. 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>Idle    - Fable  - Tireless   -  I’m not Sure</w:t>
      </w:r>
    </w:p>
    <w:p w:rsidR="00CF1A26" w:rsidRDefault="00CF1A26" w:rsidP="00CF1A26"/>
    <w:p w:rsidR="00CF1A26" w:rsidRDefault="00CF1A26" w:rsidP="00CF1A26">
      <w:r>
        <w:t xml:space="preserve">Lackadaisical </w:t>
      </w:r>
    </w:p>
    <w:p w:rsidR="00CF1A26" w:rsidRDefault="00CF1A26" w:rsidP="00CF1A26">
      <w:r>
        <w:t>The department of infrastructure has always rather a lackadaisical approach to urban development.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 xml:space="preserve">  Pure in heart   - Careless    - Lacking life   - Excited</w:t>
      </w:r>
    </w:p>
    <w:p w:rsidR="00CF1A26" w:rsidRDefault="00CF1A26" w:rsidP="00CF1A26"/>
    <w:p w:rsidR="00CF1A26" w:rsidRDefault="00CF1A26" w:rsidP="00CF1A26"/>
    <w:p w:rsidR="00CF1A26" w:rsidRDefault="00CF1A26" w:rsidP="00CF1A26"/>
    <w:p w:rsidR="00CF1A26" w:rsidRDefault="00CF1A26" w:rsidP="00CF1A26">
      <w:r>
        <w:lastRenderedPageBreak/>
        <w:t>Wheedle</w:t>
      </w:r>
    </w:p>
    <w:p w:rsidR="00CF1A26" w:rsidRDefault="00CF1A26" w:rsidP="00CF1A26">
      <w:r>
        <w:t>Amy wheedled her baby sitter into letter her stay up past her curfew.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>Coax   - Repulsive    - Disgust   - I’m not sure</w:t>
      </w:r>
    </w:p>
    <w:p w:rsidR="00CF1A26" w:rsidRDefault="00CF1A26" w:rsidP="00CF1A26"/>
    <w:p w:rsidR="00CF1A26" w:rsidRDefault="00CF1A26" w:rsidP="00CF1A26">
      <w:r>
        <w:t>Pedagogical</w:t>
      </w:r>
    </w:p>
    <w:p w:rsidR="00CF1A26" w:rsidRDefault="00CF1A26" w:rsidP="00CF1A26">
      <w:r>
        <w:t xml:space="preserve">New lecturers </w:t>
      </w:r>
      <w:proofErr w:type="gramStart"/>
      <w:r>
        <w:t>are evaluated</w:t>
      </w:r>
      <w:proofErr w:type="gramEnd"/>
      <w:r>
        <w:t xml:space="preserve"> on pedagogical skills such as lesson planning and classroom management. 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>Scholarly    -  Intellectual   -  Novice    - Teaching</w:t>
      </w:r>
    </w:p>
    <w:p w:rsidR="00CF1A26" w:rsidRDefault="00CF1A26" w:rsidP="00CF1A26"/>
    <w:p w:rsidR="00CF1A26" w:rsidRDefault="00CF1A26" w:rsidP="00CF1A26">
      <w:r>
        <w:t xml:space="preserve">Fiduciary </w:t>
      </w:r>
    </w:p>
    <w:p w:rsidR="00CF1A26" w:rsidRDefault="00CF1A26" w:rsidP="00CF1A26">
      <w:r>
        <w:t xml:space="preserve">This </w:t>
      </w:r>
      <w:proofErr w:type="gramStart"/>
      <w:r>
        <w:t>is otherwise known</w:t>
      </w:r>
      <w:proofErr w:type="gramEnd"/>
      <w:r>
        <w:t xml:space="preserve"> as a fiduciary relationship. </w:t>
      </w:r>
    </w:p>
    <w:p w:rsidR="00CF1A26" w:rsidRDefault="00CF1A26" w:rsidP="00CF1A26">
      <w:pPr>
        <w:pStyle w:val="ListParagraph"/>
        <w:numPr>
          <w:ilvl w:val="0"/>
          <w:numId w:val="1"/>
        </w:numPr>
      </w:pPr>
      <w:r>
        <w:t xml:space="preserve">Unbelievable   - Trustee   - Improbable   - Infatuated </w:t>
      </w:r>
      <w:bookmarkStart w:id="0" w:name="_GoBack"/>
      <w:bookmarkEnd w:id="0"/>
    </w:p>
    <w:p w:rsidR="00CF1A26" w:rsidRDefault="00CF1A26" w:rsidP="00CF1A26"/>
    <w:p w:rsidR="00CF1A26" w:rsidRDefault="00CF1A26" w:rsidP="00CF1A26"/>
    <w:sectPr w:rsidR="00CF1A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B844A6"/>
    <w:multiLevelType w:val="hybridMultilevel"/>
    <w:tmpl w:val="D2B626AA"/>
    <w:lvl w:ilvl="0" w:tplc="86D890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MDUzMjE2NTO0NDZS0lEKTi0uzszPAykwrAUAQ1ouCywAAAA="/>
  </w:docVars>
  <w:rsids>
    <w:rsidRoot w:val="00CF1A26"/>
    <w:rsid w:val="00017B83"/>
    <w:rsid w:val="00032257"/>
    <w:rsid w:val="000618EF"/>
    <w:rsid w:val="00074A64"/>
    <w:rsid w:val="000B3521"/>
    <w:rsid w:val="001144D6"/>
    <w:rsid w:val="001515A5"/>
    <w:rsid w:val="0015420F"/>
    <w:rsid w:val="00171240"/>
    <w:rsid w:val="001B463A"/>
    <w:rsid w:val="001D09B3"/>
    <w:rsid w:val="00213A71"/>
    <w:rsid w:val="0022126A"/>
    <w:rsid w:val="00246DE5"/>
    <w:rsid w:val="002A6D4E"/>
    <w:rsid w:val="002B1862"/>
    <w:rsid w:val="002B286A"/>
    <w:rsid w:val="0030367B"/>
    <w:rsid w:val="00315FBC"/>
    <w:rsid w:val="00357C19"/>
    <w:rsid w:val="00372867"/>
    <w:rsid w:val="003A2CDD"/>
    <w:rsid w:val="003B594A"/>
    <w:rsid w:val="003C3289"/>
    <w:rsid w:val="003F1FA5"/>
    <w:rsid w:val="00404C7C"/>
    <w:rsid w:val="0043170E"/>
    <w:rsid w:val="004606BA"/>
    <w:rsid w:val="0047762D"/>
    <w:rsid w:val="004C35F7"/>
    <w:rsid w:val="005030E4"/>
    <w:rsid w:val="0052604F"/>
    <w:rsid w:val="00554E4D"/>
    <w:rsid w:val="00597026"/>
    <w:rsid w:val="00613989"/>
    <w:rsid w:val="00680E3E"/>
    <w:rsid w:val="006876FA"/>
    <w:rsid w:val="006B732B"/>
    <w:rsid w:val="006C1955"/>
    <w:rsid w:val="00700245"/>
    <w:rsid w:val="00710A66"/>
    <w:rsid w:val="0071147E"/>
    <w:rsid w:val="00734D6A"/>
    <w:rsid w:val="00753622"/>
    <w:rsid w:val="00762C0D"/>
    <w:rsid w:val="00776D6D"/>
    <w:rsid w:val="007B1173"/>
    <w:rsid w:val="007B5B79"/>
    <w:rsid w:val="007C27D4"/>
    <w:rsid w:val="007C69A1"/>
    <w:rsid w:val="007F2AF9"/>
    <w:rsid w:val="00837C77"/>
    <w:rsid w:val="008860AA"/>
    <w:rsid w:val="008E5CFB"/>
    <w:rsid w:val="008F02A3"/>
    <w:rsid w:val="0093510D"/>
    <w:rsid w:val="00935CD8"/>
    <w:rsid w:val="00955322"/>
    <w:rsid w:val="00973694"/>
    <w:rsid w:val="009834D8"/>
    <w:rsid w:val="009D03E4"/>
    <w:rsid w:val="00AA2B73"/>
    <w:rsid w:val="00AB6E45"/>
    <w:rsid w:val="00AD1C9C"/>
    <w:rsid w:val="00AE61D8"/>
    <w:rsid w:val="00B016AA"/>
    <w:rsid w:val="00B25364"/>
    <w:rsid w:val="00B31636"/>
    <w:rsid w:val="00B43D9E"/>
    <w:rsid w:val="00B80352"/>
    <w:rsid w:val="00B80F33"/>
    <w:rsid w:val="00BF29EB"/>
    <w:rsid w:val="00C03DE7"/>
    <w:rsid w:val="00C26CD5"/>
    <w:rsid w:val="00C57664"/>
    <w:rsid w:val="00CE7C07"/>
    <w:rsid w:val="00CF1421"/>
    <w:rsid w:val="00CF1A26"/>
    <w:rsid w:val="00D15D89"/>
    <w:rsid w:val="00D249B5"/>
    <w:rsid w:val="00D47E81"/>
    <w:rsid w:val="00D807D5"/>
    <w:rsid w:val="00D93A67"/>
    <w:rsid w:val="00DC1469"/>
    <w:rsid w:val="00DC3585"/>
    <w:rsid w:val="00DD52B5"/>
    <w:rsid w:val="00DD7755"/>
    <w:rsid w:val="00DF6EFD"/>
    <w:rsid w:val="00E2277C"/>
    <w:rsid w:val="00E22D19"/>
    <w:rsid w:val="00E40B71"/>
    <w:rsid w:val="00E505F1"/>
    <w:rsid w:val="00E74CA2"/>
    <w:rsid w:val="00E856D5"/>
    <w:rsid w:val="00E936FB"/>
    <w:rsid w:val="00ED38A6"/>
    <w:rsid w:val="00EF645E"/>
    <w:rsid w:val="00F44C87"/>
    <w:rsid w:val="00FA4097"/>
    <w:rsid w:val="00FC7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2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0EDB5"/>
  <w15:chartTrackingRefBased/>
  <w15:docId w15:val="{71A4CDFA-F696-4690-8890-C7CDFC4A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02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ael Walters</dc:creator>
  <cp:keywords/>
  <dc:description/>
  <cp:lastModifiedBy>Mickael Walters</cp:lastModifiedBy>
  <cp:revision>1</cp:revision>
  <dcterms:created xsi:type="dcterms:W3CDTF">2019-10-31T08:52:00Z</dcterms:created>
  <dcterms:modified xsi:type="dcterms:W3CDTF">2019-10-31T09:11:00Z</dcterms:modified>
</cp:coreProperties>
</file>